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90" w:tblpY="261"/>
        <w:tblW w:w="9360" w:type="dxa"/>
        <w:tblLayout w:type="fixed"/>
        <w:tblLook w:val="04A0" w:firstRow="1" w:lastRow="0" w:firstColumn="1" w:lastColumn="0" w:noHBand="0" w:noVBand="1"/>
      </w:tblPr>
      <w:tblGrid>
        <w:gridCol w:w="1295"/>
        <w:gridCol w:w="3600"/>
        <w:gridCol w:w="1585"/>
        <w:gridCol w:w="2880"/>
      </w:tblGrid>
      <w:tr w:rsidR="00B62584" w:rsidRPr="00D06A59" w14:paraId="3A23A101" w14:textId="77777777" w:rsidTr="00627B62">
        <w:trPr>
          <w:trHeight w:hRule="exact" w:val="733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C" w14:textId="3AE756A0" w:rsidR="00B62584" w:rsidRPr="00D06A59" w:rsidRDefault="00627B62" w:rsidP="00B62584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E" w14:textId="55F6FA82" w:rsidR="00B62584" w:rsidRPr="00627B62" w:rsidRDefault="00DC6C4A" w:rsidP="00A85712">
            <w:pPr>
              <w:spacing w:after="0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cademics &amp; Research</w:t>
            </w:r>
            <w:r w:rsidR="0020380F">
              <w:rPr>
                <w:rFonts w:asciiTheme="minorHAnsi" w:hAnsiTheme="minorHAnsi" w:cs="Arial"/>
                <w:b/>
                <w:sz w:val="20"/>
                <w:szCs w:val="20"/>
              </w:rPr>
              <w:t xml:space="preserve"> Workgroup-LRDP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F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MEETING DATE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0" w14:textId="6B6E76AA" w:rsidR="00B62584" w:rsidRPr="00D06A59" w:rsidRDefault="00DC6C4A" w:rsidP="00500618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April 17</w:t>
            </w:r>
            <w:r w:rsidRPr="00DC6C4A">
              <w:rPr>
                <w:rFonts w:asciiTheme="minorHAnsi" w:hAnsiTheme="minorHAnsi" w:cs="Arial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HAnsi" w:hAnsiTheme="minorHAnsi" w:cs="Arial"/>
                <w:sz w:val="20"/>
                <w:szCs w:val="20"/>
              </w:rPr>
              <w:t>, 2019</w:t>
            </w:r>
          </w:p>
        </w:tc>
      </w:tr>
      <w:tr w:rsidR="00B62584" w:rsidRPr="00D06A59" w14:paraId="3A23A10B" w14:textId="77777777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7" w14:textId="77777777"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8" w14:textId="33EB4F09" w:rsidR="00B62584" w:rsidRPr="00D06A59" w:rsidRDefault="00512C2F" w:rsidP="00DC6C4A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Hinderaker </w:t>
            </w:r>
            <w:r w:rsidR="00DC6C4A">
              <w:rPr>
                <w:rFonts w:asciiTheme="minorHAnsi" w:hAnsiTheme="minorHAnsi" w:cs="Arial"/>
                <w:sz w:val="20"/>
                <w:szCs w:val="20"/>
              </w:rPr>
              <w:t>2120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9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A" w14:textId="2BCF9410" w:rsidR="00B62584" w:rsidRPr="00D06A59" w:rsidRDefault="00DC6C4A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ichelle Baniqued</w:t>
            </w:r>
          </w:p>
        </w:tc>
      </w:tr>
      <w:tr w:rsidR="00153724" w:rsidRPr="00D06A59" w14:paraId="37CCA6AC" w14:textId="77777777" w:rsidTr="0001701B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5B59B5" w14:textId="30C2971F" w:rsidR="00153724" w:rsidRPr="00D06A59" w:rsidRDefault="0015372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Conference</w:t>
            </w:r>
          </w:p>
        </w:tc>
        <w:tc>
          <w:tcPr>
            <w:tcW w:w="80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E05294" w14:textId="2B1E8BB2" w:rsidR="00153724" w:rsidRDefault="00DC6C4A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hyperlink r:id="rId8" w:tgtFrame="_blank" w:history="1">
              <w:r w:rsidR="00946FFE" w:rsidRPr="00F01308">
                <w:rPr>
                  <w:rFonts w:asciiTheme="minorHAnsi" w:hAnsiTheme="minorHAnsi" w:cs="Arial"/>
                  <w:sz w:val="20"/>
                  <w:szCs w:val="20"/>
                </w:rPr>
                <w:t>https://ucrengage.zoom.us/j/939002630</w:t>
              </w:r>
            </w:hyperlink>
            <w:r>
              <w:rPr>
                <w:rFonts w:asciiTheme="minorHAnsi" w:hAnsiTheme="minorHAnsi" w:cs="Arial"/>
                <w:sz w:val="20"/>
                <w:szCs w:val="20"/>
              </w:rPr>
              <w:t xml:space="preserve"> | +1 669 900 6833</w:t>
            </w:r>
          </w:p>
        </w:tc>
      </w:tr>
    </w:tbl>
    <w:p w14:paraId="3A23A10C" w14:textId="77777777" w:rsidR="00301C00" w:rsidRDefault="00301C00" w:rsidP="0020380F">
      <w:pPr>
        <w:spacing w:after="0" w:line="240" w:lineRule="auto"/>
      </w:pPr>
    </w:p>
    <w:tbl>
      <w:tblPr>
        <w:tblpPr w:leftFromText="180" w:rightFromText="180" w:vertAnchor="text" w:horzAnchor="margin" w:tblpY="-112"/>
        <w:tblW w:w="9450" w:type="dxa"/>
        <w:tblLayout w:type="fixed"/>
        <w:tblLook w:val="04A0" w:firstRow="1" w:lastRow="0" w:firstColumn="1" w:lastColumn="0" w:noHBand="0" w:noVBand="1"/>
      </w:tblPr>
      <w:tblGrid>
        <w:gridCol w:w="1295"/>
        <w:gridCol w:w="5185"/>
        <w:gridCol w:w="2970"/>
      </w:tblGrid>
      <w:tr w:rsidR="00DC6C4A" w:rsidRPr="00D06A59" w14:paraId="79370468" w14:textId="77777777" w:rsidTr="00DC6C4A">
        <w:trPr>
          <w:tblHeader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BE556C" w14:textId="77777777" w:rsidR="00DC6C4A" w:rsidRPr="00D06A59" w:rsidRDefault="00DC6C4A" w:rsidP="00DC6C4A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51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DFD9E3" w14:textId="77777777" w:rsidR="00DC6C4A" w:rsidRPr="00D06A59" w:rsidRDefault="00DC6C4A" w:rsidP="00DC6C4A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enda Items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B6C882" w14:textId="77777777" w:rsidR="00DC6C4A" w:rsidRPr="00DE523E" w:rsidRDefault="00DC6C4A" w:rsidP="00DC6C4A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Notes</w:t>
            </w:r>
          </w:p>
        </w:tc>
      </w:tr>
      <w:tr w:rsidR="00DC6C4A" w:rsidRPr="00CA2CE2" w14:paraId="00D61652" w14:textId="77777777" w:rsidTr="00DC6C4A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4EB0FA2C" w14:textId="77777777" w:rsidR="00DC6C4A" w:rsidRPr="00CA2CE2" w:rsidRDefault="00DC6C4A" w:rsidP="00DC6C4A">
            <w:pPr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767A5581" w14:textId="0A89B100" w:rsidR="00DC6C4A" w:rsidRDefault="00DC6C4A" w:rsidP="00DC6C4A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Continue discussion of “opportunities” map</w:t>
            </w:r>
          </w:p>
          <w:p w14:paraId="4E2F28CE" w14:textId="77777777" w:rsidR="00DC6C4A" w:rsidRPr="00DE523E" w:rsidRDefault="00DC6C4A" w:rsidP="00DC6C4A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023D32E4" w14:textId="77777777" w:rsidR="00DC6C4A" w:rsidRPr="00CA2CE2" w:rsidRDefault="00DC6C4A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C6C4A" w:rsidRPr="00CA2CE2" w14:paraId="7FBCF3D1" w14:textId="77777777" w:rsidTr="00DC6C4A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022F1D4" w14:textId="77777777" w:rsidR="00DC6C4A" w:rsidRPr="00CA2CE2" w:rsidRDefault="00DC6C4A" w:rsidP="00DC6C4A">
            <w:pPr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47A418AB" w14:textId="2C191268" w:rsidR="00DC6C4A" w:rsidRDefault="00DC6C4A" w:rsidP="00DC6C4A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Research expenditure projections</w:t>
            </w:r>
          </w:p>
          <w:p w14:paraId="7D5329D4" w14:textId="77777777" w:rsidR="00DC6C4A" w:rsidRPr="00CC3FFC" w:rsidRDefault="00DC6C4A" w:rsidP="00DC6C4A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7A789A1B" w14:textId="77777777" w:rsidR="00DC6C4A" w:rsidRPr="00CA2CE2" w:rsidRDefault="00DC6C4A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C6C4A" w:rsidRPr="00CA2CE2" w14:paraId="6680EE13" w14:textId="77777777" w:rsidTr="00DC6C4A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0EE29C6E" w14:textId="77777777" w:rsidR="00DC6C4A" w:rsidRDefault="00DC6C4A" w:rsidP="00DC6C4A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2697D30C" w14:textId="7FADBA21" w:rsidR="00DC6C4A" w:rsidRPr="0020380F" w:rsidRDefault="00DC6C4A" w:rsidP="00DC6C4A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Research productivity assumptions</w:t>
            </w:r>
          </w:p>
          <w:p w14:paraId="298837D8" w14:textId="77777777" w:rsidR="00DC6C4A" w:rsidRDefault="00DC6C4A" w:rsidP="00DC6C4A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69D3340E" w14:textId="77777777" w:rsidR="00DC6C4A" w:rsidRDefault="00DC6C4A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C6C4A" w:rsidRPr="00CA2CE2" w14:paraId="3246D5F3" w14:textId="77777777" w:rsidTr="00DC6C4A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7B3A4BCE" w14:textId="77777777" w:rsidR="00DC6C4A" w:rsidRDefault="00DC6C4A" w:rsidP="00DC6C4A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067B162D" w14:textId="0678B013" w:rsidR="00DC6C4A" w:rsidRDefault="00DC6C4A" w:rsidP="00DC6C4A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Review Key Planning Assumptions not yet discussed</w:t>
            </w: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B0E6509" w14:textId="77777777" w:rsidR="00DC6C4A" w:rsidRDefault="00DC6C4A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C6C4A" w:rsidRPr="00CA2CE2" w14:paraId="47CD5CB0" w14:textId="77777777" w:rsidTr="00DC6C4A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461943E2" w14:textId="77777777" w:rsidR="00DC6C4A" w:rsidRDefault="00DC6C4A" w:rsidP="00DC6C4A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524E06FF" w14:textId="42ED66B8" w:rsidR="00DC6C4A" w:rsidRDefault="00DC6C4A" w:rsidP="00DC6C4A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Preview Proposed LRDP land planning concepts and planning principles</w:t>
            </w: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166F52EF" w14:textId="77777777" w:rsidR="00DC6C4A" w:rsidRDefault="00DC6C4A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C6C4A" w:rsidRPr="00CA2CE2" w14:paraId="7A33BD68" w14:textId="77777777" w:rsidTr="00DC6C4A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2C6998D1" w14:textId="77777777" w:rsidR="00DC6C4A" w:rsidRDefault="00DC6C4A" w:rsidP="00DC6C4A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6A184B56" w14:textId="77777777" w:rsidR="00DC6C4A" w:rsidRDefault="00DC6C4A" w:rsidP="00DC6C4A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410F1209" w14:textId="77777777" w:rsidR="00DC6C4A" w:rsidRDefault="00DC6C4A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C6C4A" w:rsidRPr="00CA2CE2" w14:paraId="7E3827D0" w14:textId="77777777" w:rsidTr="00DC6C4A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2DF62C54" w14:textId="77777777" w:rsidR="00DC6C4A" w:rsidRPr="00CA2CE2" w:rsidRDefault="00DC6C4A" w:rsidP="00DC6C4A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580F5B92" w14:textId="77777777" w:rsidR="00DC6C4A" w:rsidRPr="00354F70" w:rsidRDefault="00DC6C4A" w:rsidP="00DC6C4A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6038CDB3" w14:textId="77777777" w:rsidR="00DC6C4A" w:rsidRPr="00CA2CE2" w:rsidRDefault="00DC6C4A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</w:tbl>
    <w:p w14:paraId="3A23A112" w14:textId="530B966F" w:rsidR="007C274C" w:rsidRPr="00DC6C4A" w:rsidRDefault="00FC5C9A" w:rsidP="00DC6C4A">
      <w:pPr>
        <w:tabs>
          <w:tab w:val="left" w:pos="720"/>
          <w:tab w:val="left" w:pos="1440"/>
          <w:tab w:val="left" w:pos="7365"/>
        </w:tabs>
        <w:spacing w:after="0"/>
        <w:rPr>
          <w:rFonts w:asciiTheme="minorHAnsi" w:hAnsiTheme="minorHAnsi"/>
          <w:b/>
          <w:bCs/>
          <w:sz w:val="20"/>
        </w:rPr>
      </w:pPr>
      <w:r w:rsidRPr="0020380F">
        <w:rPr>
          <w:rFonts w:asciiTheme="minorHAnsi" w:hAnsiTheme="minorHAnsi"/>
          <w:b/>
          <w:bCs/>
          <w:sz w:val="20"/>
        </w:rPr>
        <w:tab/>
      </w:r>
    </w:p>
    <w:p w14:paraId="3A23A15C" w14:textId="3C82151E" w:rsidR="00333568" w:rsidRDefault="00333568" w:rsidP="00CC3FFC">
      <w:pPr>
        <w:tabs>
          <w:tab w:val="left" w:pos="1845"/>
        </w:tabs>
      </w:pPr>
    </w:p>
    <w:p w14:paraId="6570F923" w14:textId="51986E14" w:rsidR="00EB6FCA" w:rsidRDefault="00EB6FCA" w:rsidP="00CC3FFC">
      <w:pPr>
        <w:tabs>
          <w:tab w:val="left" w:pos="1845"/>
        </w:tabs>
      </w:pPr>
      <w:r>
        <w:t>Add to your email signature:</w:t>
      </w:r>
    </w:p>
    <w:p w14:paraId="7192A976" w14:textId="77777777" w:rsidR="00EB6FCA" w:rsidRDefault="00DC6C4A" w:rsidP="00EB6FCA">
      <w:pPr>
        <w:rPr>
          <w:rFonts w:ascii="Arial" w:hAnsi="Arial" w:cs="Arial"/>
          <w:b/>
          <w:bCs/>
          <w:color w:val="2D6CC0"/>
          <w:sz w:val="15"/>
          <w:szCs w:val="15"/>
        </w:rPr>
      </w:pPr>
      <w:hyperlink r:id="rId9" w:history="1">
        <w:r w:rsidR="00EB6FCA">
          <w:rPr>
            <w:rStyle w:val="Hyperlink"/>
            <w:rFonts w:ascii="Arial" w:hAnsi="Arial" w:cs="Arial"/>
            <w:b/>
            <w:bCs/>
            <w:color w:val="2D6CC0"/>
            <w:sz w:val="15"/>
            <w:szCs w:val="15"/>
          </w:rPr>
          <w:t>lrdp.ucr.edu</w:t>
        </w:r>
      </w:hyperlink>
    </w:p>
    <w:p w14:paraId="227C0563" w14:textId="37895F60" w:rsidR="00EB6FCA" w:rsidRDefault="00EB6FCA" w:rsidP="00EB6FCA">
      <w:pPr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7458110A" wp14:editId="5F1B5B45">
            <wp:extent cx="1514475" cy="676275"/>
            <wp:effectExtent l="0" t="0" r="9525" b="9525"/>
            <wp:docPr id="2" name="Picture 2" descr="cid:image001.png@01D4B406.E742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1.png@01D4B406.E742437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B6FCA" w:rsidSect="00D57F34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257"/>
      <w:pgMar w:top="1440" w:right="1440" w:bottom="1440" w:left="1440" w:header="1008" w:footer="461" w:gutter="0"/>
      <w:cols w:space="720" w:equalWidth="0">
        <w:col w:w="9000"/>
      </w:cols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22C3D5" w14:textId="77777777" w:rsidR="00611266" w:rsidRDefault="00611266">
      <w:pPr>
        <w:spacing w:after="0" w:line="240" w:lineRule="auto"/>
      </w:pPr>
      <w:r>
        <w:separator/>
      </w:r>
    </w:p>
  </w:endnote>
  <w:endnote w:type="continuationSeparator" w:id="0">
    <w:p w14:paraId="12ADC3F5" w14:textId="77777777" w:rsidR="00611266" w:rsidRDefault="0061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lag Book">
    <w:altName w:val="Arial"/>
    <w:panose1 w:val="00000000000000000000"/>
    <w:charset w:val="00"/>
    <w:family w:val="modern"/>
    <w:notTrueType/>
    <w:pitch w:val="variable"/>
    <w:sig w:usb0="A00000FF" w:usb1="4000006A" w:usb2="00000000" w:usb3="00000000" w:csb0="0000009B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7" w14:textId="77777777" w:rsidR="006E0C70" w:rsidRDefault="006E0C70" w:rsidP="00634D92">
    <w:pPr>
      <w:pStyle w:val="Footer"/>
      <w:spacing w:after="0"/>
      <w:rPr>
        <w:rFonts w:asciiTheme="minorHAnsi" w:hAnsiTheme="minorHAnsi" w:cs="Arial"/>
        <w:bCs/>
        <w:color w:val="868270"/>
        <w:w w:val="84"/>
        <w:sz w:val="18"/>
        <w:szCs w:val="18"/>
      </w:rPr>
    </w:pPr>
  </w:p>
  <w:p w14:paraId="3A23A168" w14:textId="27DFE4ED" w:rsidR="0052157B" w:rsidRDefault="0052157B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r w:rsidR="00E93FF9" w:rsidRPr="009D2AEA">
      <w:rPr>
        <w:rFonts w:asciiTheme="minorHAnsi" w:hAnsiTheme="minorHAnsi" w:cs="Arial"/>
        <w:bCs/>
        <w:color w:val="868270"/>
        <w:w w:val="84"/>
        <w:sz w:val="18"/>
        <w:szCs w:val="18"/>
      </w:rPr>
      <w:t xml:space="preserve">UCR </w:t>
    </w:r>
    <w:r w:rsidR="00E93FF9">
      <w:rPr>
        <w:rFonts w:asciiTheme="minorHAnsi" w:hAnsiTheme="minorHAnsi" w:cs="Arial"/>
        <w:bCs/>
        <w:color w:val="868270"/>
        <w:w w:val="84"/>
        <w:sz w:val="18"/>
        <w:szCs w:val="18"/>
      </w:rPr>
      <w:t>Long Range Development Plan | rplan.ucr.edu</w:t>
    </w:r>
    <w:sdt>
      <w:sdtPr>
        <w:rPr>
          <w:rFonts w:asciiTheme="minorHAnsi" w:hAnsiTheme="minorHAnsi"/>
          <w:sz w:val="18"/>
          <w:szCs w:val="18"/>
        </w:rPr>
        <w:id w:val="-123474158"/>
        <w:docPartObj>
          <w:docPartGallery w:val="Page Numbers (Top of Page)"/>
          <w:docPartUnique/>
        </w:docPartObj>
      </w:sdtPr>
      <w:sdtEndPr/>
      <w:sdtContent>
        <w:r w:rsidR="00E93FF9">
          <w:rPr>
            <w:rFonts w:asciiTheme="minorHAnsi" w:hAnsiTheme="minorHAnsi"/>
            <w:sz w:val="18"/>
            <w:szCs w:val="18"/>
          </w:rPr>
          <w:tab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EB6FCA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EB6FCA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E" w14:textId="54486BFA" w:rsidR="001C2513" w:rsidRPr="00276A4C" w:rsidRDefault="001C2513" w:rsidP="001C2513">
    <w:pPr>
      <w:pStyle w:val="Footer"/>
      <w:spacing w:after="0"/>
      <w:jc w:val="center"/>
      <w:rPr>
        <w:rFonts w:asciiTheme="minorHAnsi" w:hAnsiTheme="minorHAnsi"/>
        <w:color w:val="C00000"/>
        <w:sz w:val="18"/>
        <w:szCs w:val="18"/>
      </w:rPr>
    </w:pPr>
  </w:p>
  <w:p w14:paraId="3A23A16F" w14:textId="77777777" w:rsidR="001C2513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</w:p>
  <w:p w14:paraId="3A23A170" w14:textId="32AE5020" w:rsidR="001C2513" w:rsidRPr="00634D92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proofErr w:type="gramStart"/>
    <w:r w:rsidR="00172E2F">
      <w:rPr>
        <w:rFonts w:asciiTheme="minorHAnsi" w:hAnsiTheme="minorHAnsi" w:cs="Arial"/>
        <w:bCs/>
        <w:color w:val="868270"/>
        <w:w w:val="84"/>
        <w:sz w:val="18"/>
        <w:szCs w:val="18"/>
      </w:rPr>
      <w:t>u</w:t>
    </w:r>
    <w:proofErr w:type="gramEnd"/>
    <w:sdt>
      <w:sdtPr>
        <w:rPr>
          <w:rFonts w:asciiTheme="minorHAnsi" w:hAnsiTheme="minorHAnsi"/>
          <w:sz w:val="18"/>
          <w:szCs w:val="18"/>
        </w:rPr>
        <w:id w:val="235290144"/>
        <w:docPartObj>
          <w:docPartGallery w:val="Page Numbers (Top of Page)"/>
          <w:docPartUnique/>
        </w:docPartObj>
      </w:sdtPr>
      <w:sdtEndPr/>
      <w:sdtContent>
        <w:r>
          <w:rPr>
            <w:rFonts w:asciiTheme="minorHAnsi" w:hAnsiTheme="minorHAnsi"/>
            <w:sz w:val="18"/>
            <w:szCs w:val="18"/>
          </w:rPr>
          <w:tab/>
        </w:r>
        <w:r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DC6C4A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  <w:r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DC6C4A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504778" w14:textId="77777777" w:rsidR="00611266" w:rsidRDefault="00611266">
      <w:pPr>
        <w:spacing w:after="0" w:line="240" w:lineRule="auto"/>
      </w:pPr>
      <w:r>
        <w:separator/>
      </w:r>
    </w:p>
  </w:footnote>
  <w:footnote w:type="continuationSeparator" w:id="0">
    <w:p w14:paraId="58F53276" w14:textId="77777777" w:rsidR="00611266" w:rsidRDefault="0061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1" w14:textId="655C1F62" w:rsidR="0052157B" w:rsidRPr="00CA2CE2" w:rsidRDefault="00092FC8" w:rsidP="004E23B2">
    <w:pPr>
      <w:pStyle w:val="Header"/>
      <w:spacing w:after="0" w:line="240" w:lineRule="auto"/>
      <w:rPr>
        <w:sz w:val="20"/>
        <w:szCs w:val="20"/>
      </w:rPr>
    </w:pPr>
    <w:r>
      <w:rPr>
        <w:b/>
        <w:sz w:val="20"/>
        <w:szCs w:val="20"/>
      </w:rPr>
      <w:t>Long Range Development Plan</w:t>
    </w:r>
    <w:r w:rsidR="0052157B" w:rsidRPr="00CA2CE2">
      <w:rPr>
        <w:sz w:val="20"/>
        <w:szCs w:val="20"/>
      </w:rPr>
      <w:t xml:space="preserve"> </w:t>
    </w:r>
    <w:r w:rsidR="0052157B" w:rsidRPr="00CA2CE2">
      <w:rPr>
        <w:sz w:val="20"/>
        <w:szCs w:val="20"/>
      </w:rPr>
      <w:tab/>
    </w:r>
    <w:r w:rsidR="0052157B" w:rsidRPr="00CA2CE2">
      <w:rPr>
        <w:sz w:val="20"/>
        <w:szCs w:val="20"/>
      </w:rPr>
      <w:tab/>
    </w:r>
    <w:r w:rsidR="00252F2F">
      <w:rPr>
        <w:sz w:val="20"/>
        <w:szCs w:val="20"/>
      </w:rPr>
      <w:fldChar w:fldCharType="begin"/>
    </w:r>
    <w:r w:rsidR="00252F2F">
      <w:rPr>
        <w:sz w:val="20"/>
        <w:szCs w:val="20"/>
      </w:rPr>
      <w:instrText xml:space="preserve"> SAVEDATE  \@ "MMMM d, yyyy"  \* MERGEFORMAT </w:instrText>
    </w:r>
    <w:r w:rsidR="00252F2F">
      <w:rPr>
        <w:sz w:val="20"/>
        <w:szCs w:val="20"/>
      </w:rPr>
      <w:fldChar w:fldCharType="separate"/>
    </w:r>
    <w:r w:rsidR="00DC6C4A" w:rsidRPr="00DC6C4A">
      <w:rPr>
        <w:rFonts w:asciiTheme="minorHAnsi" w:hAnsiTheme="minorHAnsi" w:cs="Arial"/>
        <w:noProof/>
        <w:sz w:val="20"/>
        <w:szCs w:val="20"/>
      </w:rPr>
      <w:t>February 3, 2019</w:t>
    </w:r>
    <w:r w:rsidR="00252F2F">
      <w:rPr>
        <w:sz w:val="20"/>
        <w:szCs w:val="20"/>
      </w:rPr>
      <w:fldChar w:fldCharType="end"/>
    </w:r>
  </w:p>
  <w:p w14:paraId="3A23A162" w14:textId="0EC534E8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Name</w:t>
    </w:r>
  </w:p>
  <w:p w14:paraId="3A23A163" w14:textId="6A67311A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AGENDA</w:t>
    </w:r>
  </w:p>
  <w:p w14:paraId="3A23A164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  <w:p w14:paraId="3A23A165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9" w14:textId="52E96035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b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A23A171" wp14:editId="3A23A172">
          <wp:simplePos x="0" y="0"/>
          <wp:positionH relativeFrom="column">
            <wp:posOffset>-16510</wp:posOffset>
          </wp:positionH>
          <wp:positionV relativeFrom="paragraph">
            <wp:posOffset>-12644</wp:posOffset>
          </wp:positionV>
          <wp:extent cx="2047875" cy="539115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5391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17"/>
        <w:szCs w:val="17"/>
      </w:rPr>
      <w:tab/>
    </w:r>
    <w:r>
      <w:rPr>
        <w:rFonts w:ascii="Arial" w:hAnsi="Arial" w:cs="Arial"/>
        <w:b/>
        <w:sz w:val="17"/>
        <w:szCs w:val="17"/>
      </w:rPr>
      <w:tab/>
    </w:r>
  </w:p>
  <w:p w14:paraId="3A23A16A" w14:textId="62148B8E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Pr="009D2AEA">
      <w:rPr>
        <w:rFonts w:asciiTheme="minorHAnsi" w:hAnsiTheme="minorHAnsi" w:cs="Arial"/>
        <w:sz w:val="18"/>
        <w:szCs w:val="18"/>
      </w:rPr>
      <w:tab/>
    </w:r>
  </w:p>
  <w:p w14:paraId="3A23A16C" w14:textId="1C6B3F83" w:rsidR="0052157B" w:rsidRPr="009D2AEA" w:rsidRDefault="0052157B" w:rsidP="00092FC8">
    <w:pPr>
      <w:pStyle w:val="Header"/>
      <w:spacing w:after="0" w:line="240" w:lineRule="auto"/>
      <w:rPr>
        <w:rFonts w:asciiTheme="minorHAnsi" w:hAnsiTheme="minorHAnsi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="00172E2F">
      <w:rPr>
        <w:rFonts w:asciiTheme="minorHAnsi" w:hAnsiTheme="minorHAnsi" w:cs="Arial"/>
        <w:sz w:val="18"/>
        <w:szCs w:val="18"/>
      </w:rPr>
      <w:tab/>
    </w:r>
  </w:p>
  <w:p w14:paraId="3A23A16D" w14:textId="77777777" w:rsidR="0052157B" w:rsidRPr="007828EE" w:rsidRDefault="0052157B" w:rsidP="007828EE">
    <w:pPr>
      <w:pStyle w:val="Header"/>
      <w:spacing w:before="360" w:after="0" w:line="240" w:lineRule="auto"/>
      <w:rPr>
        <w:rFonts w:asciiTheme="minorHAnsi" w:hAnsiTheme="minorHAnsi" w:cs="Arial"/>
        <w:b/>
        <w:color w:val="BFBFBF" w:themeColor="background1" w:themeShade="BF"/>
        <w:sz w:val="56"/>
        <w:szCs w:val="56"/>
        <w:vertAlign w:val="subscript"/>
      </w:rPr>
    </w:pPr>
    <w:r w:rsidRPr="00113EA7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 xml:space="preserve">MEETING </w:t>
    </w:r>
    <w:r w:rsidR="007C274C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E161A"/>
    <w:multiLevelType w:val="hybridMultilevel"/>
    <w:tmpl w:val="197E6CD6"/>
    <w:lvl w:ilvl="0" w:tplc="BAAE1D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6D3"/>
    <w:multiLevelType w:val="hybridMultilevel"/>
    <w:tmpl w:val="8FF070D4"/>
    <w:lvl w:ilvl="0" w:tplc="6010B5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60B05"/>
    <w:multiLevelType w:val="hybridMultilevel"/>
    <w:tmpl w:val="BAD4FC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67CE4"/>
    <w:multiLevelType w:val="hybridMultilevel"/>
    <w:tmpl w:val="FB8A96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B82640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D30CB6"/>
    <w:multiLevelType w:val="hybridMultilevel"/>
    <w:tmpl w:val="BA12CB34"/>
    <w:lvl w:ilvl="0" w:tplc="1CE029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E00E5"/>
    <w:multiLevelType w:val="hybridMultilevel"/>
    <w:tmpl w:val="ED78C93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242A2B1C"/>
    <w:multiLevelType w:val="hybridMultilevel"/>
    <w:tmpl w:val="11FC7036"/>
    <w:lvl w:ilvl="0" w:tplc="2392E2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B27A8"/>
    <w:multiLevelType w:val="hybridMultilevel"/>
    <w:tmpl w:val="13D884EC"/>
    <w:lvl w:ilvl="0" w:tplc="7DCEB220">
      <w:start w:val="1"/>
      <w:numFmt w:val="decimal"/>
      <w:pStyle w:val="MRYBodyNumb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A87A75"/>
    <w:multiLevelType w:val="hybridMultilevel"/>
    <w:tmpl w:val="7438F4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93D24"/>
    <w:multiLevelType w:val="hybridMultilevel"/>
    <w:tmpl w:val="931C08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C414E36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373275"/>
    <w:multiLevelType w:val="hybridMultilevel"/>
    <w:tmpl w:val="FBE8BD94"/>
    <w:lvl w:ilvl="0" w:tplc="89ACF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436C21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4B7E5947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C7E4CE7"/>
    <w:multiLevelType w:val="hybridMultilevel"/>
    <w:tmpl w:val="14D82464"/>
    <w:lvl w:ilvl="0" w:tplc="214CB9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836951"/>
    <w:multiLevelType w:val="hybridMultilevel"/>
    <w:tmpl w:val="101A2026"/>
    <w:lvl w:ilvl="0" w:tplc="550635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CF1B64"/>
    <w:multiLevelType w:val="hybridMultilevel"/>
    <w:tmpl w:val="0D4C8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EE575A"/>
    <w:multiLevelType w:val="hybridMultilevel"/>
    <w:tmpl w:val="A6B03C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37A3D"/>
    <w:multiLevelType w:val="hybridMultilevel"/>
    <w:tmpl w:val="B420C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01873"/>
    <w:multiLevelType w:val="hybridMultilevel"/>
    <w:tmpl w:val="6B3E8C74"/>
    <w:lvl w:ilvl="0" w:tplc="C07E1A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92CEC"/>
    <w:multiLevelType w:val="hybridMultilevel"/>
    <w:tmpl w:val="451A4FB0"/>
    <w:lvl w:ilvl="0" w:tplc="0400AD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9D2DB3"/>
    <w:multiLevelType w:val="hybridMultilevel"/>
    <w:tmpl w:val="95FC8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D1078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95D5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5105DB"/>
    <w:multiLevelType w:val="hybridMultilevel"/>
    <w:tmpl w:val="93B406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7"/>
  </w:num>
  <w:num w:numId="5">
    <w:abstractNumId w:val="25"/>
  </w:num>
  <w:num w:numId="6">
    <w:abstractNumId w:val="18"/>
  </w:num>
  <w:num w:numId="7">
    <w:abstractNumId w:val="9"/>
  </w:num>
  <w:num w:numId="8">
    <w:abstractNumId w:val="19"/>
  </w:num>
  <w:num w:numId="9">
    <w:abstractNumId w:val="14"/>
  </w:num>
  <w:num w:numId="10">
    <w:abstractNumId w:val="23"/>
  </w:num>
  <w:num w:numId="11">
    <w:abstractNumId w:val="22"/>
  </w:num>
  <w:num w:numId="12">
    <w:abstractNumId w:val="3"/>
  </w:num>
  <w:num w:numId="13">
    <w:abstractNumId w:val="10"/>
  </w:num>
  <w:num w:numId="14">
    <w:abstractNumId w:val="12"/>
  </w:num>
  <w:num w:numId="15">
    <w:abstractNumId w:val="8"/>
  </w:num>
  <w:num w:numId="16">
    <w:abstractNumId w:val="20"/>
  </w:num>
  <w:num w:numId="17">
    <w:abstractNumId w:val="1"/>
  </w:num>
  <w:num w:numId="18">
    <w:abstractNumId w:val="21"/>
  </w:num>
  <w:num w:numId="19">
    <w:abstractNumId w:val="5"/>
  </w:num>
  <w:num w:numId="20">
    <w:abstractNumId w:val="15"/>
  </w:num>
  <w:num w:numId="21">
    <w:abstractNumId w:val="7"/>
  </w:num>
  <w:num w:numId="22">
    <w:abstractNumId w:val="16"/>
  </w:num>
  <w:num w:numId="23">
    <w:abstractNumId w:val="11"/>
  </w:num>
  <w:num w:numId="24">
    <w:abstractNumId w:val="0"/>
  </w:num>
  <w:num w:numId="25">
    <w:abstractNumId w:val="24"/>
  </w:num>
  <w:num w:numId="26">
    <w:abstractNumId w:val="4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ocumentProtection w:formatting="1" w:enforcement="0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DM3MTM2MjU3tjRW0lEKTi0uzszPAymwrAUA0XgN8SwAAAA="/>
  </w:docVars>
  <w:rsids>
    <w:rsidRoot w:val="00272C66"/>
    <w:rsid w:val="00005627"/>
    <w:rsid w:val="00006488"/>
    <w:rsid w:val="0001464C"/>
    <w:rsid w:val="00015E5B"/>
    <w:rsid w:val="00031520"/>
    <w:rsid w:val="00046430"/>
    <w:rsid w:val="0004723E"/>
    <w:rsid w:val="00057F63"/>
    <w:rsid w:val="00086A66"/>
    <w:rsid w:val="00087DA0"/>
    <w:rsid w:val="00092FC8"/>
    <w:rsid w:val="000A1F0D"/>
    <w:rsid w:val="000A1FC8"/>
    <w:rsid w:val="000A2CCA"/>
    <w:rsid w:val="000A65B2"/>
    <w:rsid w:val="000C167B"/>
    <w:rsid w:val="000C3F7E"/>
    <w:rsid w:val="000E2817"/>
    <w:rsid w:val="000E337F"/>
    <w:rsid w:val="000E4652"/>
    <w:rsid w:val="000F6755"/>
    <w:rsid w:val="00113EA7"/>
    <w:rsid w:val="00131CAA"/>
    <w:rsid w:val="00134C5F"/>
    <w:rsid w:val="00143D03"/>
    <w:rsid w:val="00153724"/>
    <w:rsid w:val="00156525"/>
    <w:rsid w:val="00161FC3"/>
    <w:rsid w:val="001675FE"/>
    <w:rsid w:val="00172E2F"/>
    <w:rsid w:val="001956CE"/>
    <w:rsid w:val="00196D4E"/>
    <w:rsid w:val="001A26EB"/>
    <w:rsid w:val="001A30EA"/>
    <w:rsid w:val="001A633F"/>
    <w:rsid w:val="001A6F33"/>
    <w:rsid w:val="001C2513"/>
    <w:rsid w:val="001D4762"/>
    <w:rsid w:val="001E2048"/>
    <w:rsid w:val="001E3579"/>
    <w:rsid w:val="001F23E6"/>
    <w:rsid w:val="0020380F"/>
    <w:rsid w:val="00205F7D"/>
    <w:rsid w:val="00212D1B"/>
    <w:rsid w:val="0022474A"/>
    <w:rsid w:val="00244ED5"/>
    <w:rsid w:val="002453FD"/>
    <w:rsid w:val="002454C6"/>
    <w:rsid w:val="00252F2F"/>
    <w:rsid w:val="00266D67"/>
    <w:rsid w:val="00272C66"/>
    <w:rsid w:val="00276A4C"/>
    <w:rsid w:val="00277CE8"/>
    <w:rsid w:val="00280F04"/>
    <w:rsid w:val="00282A0E"/>
    <w:rsid w:val="00284A81"/>
    <w:rsid w:val="00291657"/>
    <w:rsid w:val="002B35FB"/>
    <w:rsid w:val="002C2967"/>
    <w:rsid w:val="002D73CF"/>
    <w:rsid w:val="002E7831"/>
    <w:rsid w:val="00301C00"/>
    <w:rsid w:val="0032339F"/>
    <w:rsid w:val="00333568"/>
    <w:rsid w:val="00335BD8"/>
    <w:rsid w:val="00354F70"/>
    <w:rsid w:val="00362357"/>
    <w:rsid w:val="00376935"/>
    <w:rsid w:val="003809CD"/>
    <w:rsid w:val="0039039D"/>
    <w:rsid w:val="003A0E89"/>
    <w:rsid w:val="003B1C4C"/>
    <w:rsid w:val="003C273E"/>
    <w:rsid w:val="003D4993"/>
    <w:rsid w:val="003E0469"/>
    <w:rsid w:val="003E445B"/>
    <w:rsid w:val="003F25A8"/>
    <w:rsid w:val="003F28D5"/>
    <w:rsid w:val="00405FFD"/>
    <w:rsid w:val="00422D04"/>
    <w:rsid w:val="0042469D"/>
    <w:rsid w:val="0043727F"/>
    <w:rsid w:val="004479BC"/>
    <w:rsid w:val="0045375C"/>
    <w:rsid w:val="00453FCD"/>
    <w:rsid w:val="00492540"/>
    <w:rsid w:val="00496236"/>
    <w:rsid w:val="00497986"/>
    <w:rsid w:val="004B02AF"/>
    <w:rsid w:val="004B7BAF"/>
    <w:rsid w:val="004C0311"/>
    <w:rsid w:val="004C57DF"/>
    <w:rsid w:val="004E23B2"/>
    <w:rsid w:val="004E2EDF"/>
    <w:rsid w:val="004E38D4"/>
    <w:rsid w:val="004E4A62"/>
    <w:rsid w:val="004E4EB9"/>
    <w:rsid w:val="004F422D"/>
    <w:rsid w:val="004F5DA2"/>
    <w:rsid w:val="00500618"/>
    <w:rsid w:val="00510F75"/>
    <w:rsid w:val="005114F0"/>
    <w:rsid w:val="00512C2F"/>
    <w:rsid w:val="0052157B"/>
    <w:rsid w:val="0052207F"/>
    <w:rsid w:val="005250D1"/>
    <w:rsid w:val="00525D1A"/>
    <w:rsid w:val="00526CB3"/>
    <w:rsid w:val="0053003F"/>
    <w:rsid w:val="005307ED"/>
    <w:rsid w:val="0053540A"/>
    <w:rsid w:val="00541EFA"/>
    <w:rsid w:val="00552792"/>
    <w:rsid w:val="005A1C62"/>
    <w:rsid w:val="005A3B18"/>
    <w:rsid w:val="005B2BA4"/>
    <w:rsid w:val="005C5D87"/>
    <w:rsid w:val="005C6E37"/>
    <w:rsid w:val="005C75FA"/>
    <w:rsid w:val="005D0C17"/>
    <w:rsid w:val="005D4ADF"/>
    <w:rsid w:val="005D6243"/>
    <w:rsid w:val="00605B06"/>
    <w:rsid w:val="00611266"/>
    <w:rsid w:val="00615342"/>
    <w:rsid w:val="00622BA4"/>
    <w:rsid w:val="006271E7"/>
    <w:rsid w:val="00627B62"/>
    <w:rsid w:val="00634D92"/>
    <w:rsid w:val="00680A0F"/>
    <w:rsid w:val="00682250"/>
    <w:rsid w:val="00691D34"/>
    <w:rsid w:val="0069445B"/>
    <w:rsid w:val="006A0E2E"/>
    <w:rsid w:val="006A3000"/>
    <w:rsid w:val="006A3B75"/>
    <w:rsid w:val="006B30F3"/>
    <w:rsid w:val="006C1E96"/>
    <w:rsid w:val="006D0C8B"/>
    <w:rsid w:val="006E0C70"/>
    <w:rsid w:val="00706140"/>
    <w:rsid w:val="00707FA2"/>
    <w:rsid w:val="0071242A"/>
    <w:rsid w:val="00714A34"/>
    <w:rsid w:val="00724F1E"/>
    <w:rsid w:val="00725CD2"/>
    <w:rsid w:val="00742253"/>
    <w:rsid w:val="00752557"/>
    <w:rsid w:val="00755B07"/>
    <w:rsid w:val="00764611"/>
    <w:rsid w:val="00770A43"/>
    <w:rsid w:val="007712B8"/>
    <w:rsid w:val="007828EE"/>
    <w:rsid w:val="00794B30"/>
    <w:rsid w:val="00795A97"/>
    <w:rsid w:val="00796FCD"/>
    <w:rsid w:val="007A649C"/>
    <w:rsid w:val="007A6E5E"/>
    <w:rsid w:val="007B1A3C"/>
    <w:rsid w:val="007B29E5"/>
    <w:rsid w:val="007B3BB9"/>
    <w:rsid w:val="007C0042"/>
    <w:rsid w:val="007C274C"/>
    <w:rsid w:val="007C52A2"/>
    <w:rsid w:val="007C7CF8"/>
    <w:rsid w:val="007E48F7"/>
    <w:rsid w:val="007F2A15"/>
    <w:rsid w:val="007F3C31"/>
    <w:rsid w:val="007F4CD6"/>
    <w:rsid w:val="00815B54"/>
    <w:rsid w:val="00823CCB"/>
    <w:rsid w:val="008253B8"/>
    <w:rsid w:val="00830C47"/>
    <w:rsid w:val="008525C0"/>
    <w:rsid w:val="00857A91"/>
    <w:rsid w:val="00860D65"/>
    <w:rsid w:val="008629D3"/>
    <w:rsid w:val="00866D31"/>
    <w:rsid w:val="008747DE"/>
    <w:rsid w:val="00877D79"/>
    <w:rsid w:val="00883C9E"/>
    <w:rsid w:val="00885158"/>
    <w:rsid w:val="00886A2F"/>
    <w:rsid w:val="00886B2F"/>
    <w:rsid w:val="00891693"/>
    <w:rsid w:val="008B32CE"/>
    <w:rsid w:val="008B71C1"/>
    <w:rsid w:val="008B73D6"/>
    <w:rsid w:val="008C6B15"/>
    <w:rsid w:val="008C733F"/>
    <w:rsid w:val="008C7969"/>
    <w:rsid w:val="008D1484"/>
    <w:rsid w:val="008D1811"/>
    <w:rsid w:val="008E0064"/>
    <w:rsid w:val="008F44C7"/>
    <w:rsid w:val="0091626C"/>
    <w:rsid w:val="0092699E"/>
    <w:rsid w:val="00927133"/>
    <w:rsid w:val="009309BC"/>
    <w:rsid w:val="00946FFE"/>
    <w:rsid w:val="00951C0C"/>
    <w:rsid w:val="00956878"/>
    <w:rsid w:val="009735A6"/>
    <w:rsid w:val="00976DC2"/>
    <w:rsid w:val="00996151"/>
    <w:rsid w:val="009A24BB"/>
    <w:rsid w:val="009A5529"/>
    <w:rsid w:val="009C01FB"/>
    <w:rsid w:val="009D2AEA"/>
    <w:rsid w:val="009D3870"/>
    <w:rsid w:val="009F254D"/>
    <w:rsid w:val="00A04B14"/>
    <w:rsid w:val="00A05F69"/>
    <w:rsid w:val="00A11355"/>
    <w:rsid w:val="00A20487"/>
    <w:rsid w:val="00A21FDA"/>
    <w:rsid w:val="00A25D19"/>
    <w:rsid w:val="00A304CB"/>
    <w:rsid w:val="00A34EC3"/>
    <w:rsid w:val="00A40312"/>
    <w:rsid w:val="00A4288E"/>
    <w:rsid w:val="00A52E43"/>
    <w:rsid w:val="00A530A7"/>
    <w:rsid w:val="00A66464"/>
    <w:rsid w:val="00A83F96"/>
    <w:rsid w:val="00A85712"/>
    <w:rsid w:val="00A860C6"/>
    <w:rsid w:val="00A905AE"/>
    <w:rsid w:val="00A950C5"/>
    <w:rsid w:val="00A96316"/>
    <w:rsid w:val="00A96682"/>
    <w:rsid w:val="00AB6A86"/>
    <w:rsid w:val="00AB7D0E"/>
    <w:rsid w:val="00AC4384"/>
    <w:rsid w:val="00AD4631"/>
    <w:rsid w:val="00AE392D"/>
    <w:rsid w:val="00AF481D"/>
    <w:rsid w:val="00B0263A"/>
    <w:rsid w:val="00B2269B"/>
    <w:rsid w:val="00B22F34"/>
    <w:rsid w:val="00B2497E"/>
    <w:rsid w:val="00B403F0"/>
    <w:rsid w:val="00B42692"/>
    <w:rsid w:val="00B606E1"/>
    <w:rsid w:val="00B61ADF"/>
    <w:rsid w:val="00B62584"/>
    <w:rsid w:val="00B626BF"/>
    <w:rsid w:val="00B673A4"/>
    <w:rsid w:val="00B74D7E"/>
    <w:rsid w:val="00B7548B"/>
    <w:rsid w:val="00B93256"/>
    <w:rsid w:val="00BA06D6"/>
    <w:rsid w:val="00BA184E"/>
    <w:rsid w:val="00BA2E79"/>
    <w:rsid w:val="00BB1B91"/>
    <w:rsid w:val="00BB3CD2"/>
    <w:rsid w:val="00BC2170"/>
    <w:rsid w:val="00BC289A"/>
    <w:rsid w:val="00BD2130"/>
    <w:rsid w:val="00BD53AE"/>
    <w:rsid w:val="00BE35A1"/>
    <w:rsid w:val="00BE45E6"/>
    <w:rsid w:val="00BE61D0"/>
    <w:rsid w:val="00BE7EEC"/>
    <w:rsid w:val="00BF7E89"/>
    <w:rsid w:val="00C02DCA"/>
    <w:rsid w:val="00C043EA"/>
    <w:rsid w:val="00C070E2"/>
    <w:rsid w:val="00C131F5"/>
    <w:rsid w:val="00C17FB5"/>
    <w:rsid w:val="00C23381"/>
    <w:rsid w:val="00C2436A"/>
    <w:rsid w:val="00C32BC7"/>
    <w:rsid w:val="00C72CF5"/>
    <w:rsid w:val="00C72F81"/>
    <w:rsid w:val="00C80DB8"/>
    <w:rsid w:val="00CA13B3"/>
    <w:rsid w:val="00CA1A3E"/>
    <w:rsid w:val="00CA2CE2"/>
    <w:rsid w:val="00CA4108"/>
    <w:rsid w:val="00CA691B"/>
    <w:rsid w:val="00CA6D83"/>
    <w:rsid w:val="00CB24F4"/>
    <w:rsid w:val="00CC3FFC"/>
    <w:rsid w:val="00CC5A21"/>
    <w:rsid w:val="00CE13FB"/>
    <w:rsid w:val="00CF1ADA"/>
    <w:rsid w:val="00D06A59"/>
    <w:rsid w:val="00D10DF7"/>
    <w:rsid w:val="00D12AC9"/>
    <w:rsid w:val="00D1432E"/>
    <w:rsid w:val="00D2416D"/>
    <w:rsid w:val="00D24697"/>
    <w:rsid w:val="00D3607B"/>
    <w:rsid w:val="00D57F34"/>
    <w:rsid w:val="00D60FFB"/>
    <w:rsid w:val="00D6204C"/>
    <w:rsid w:val="00D732BE"/>
    <w:rsid w:val="00D7791E"/>
    <w:rsid w:val="00D82FDA"/>
    <w:rsid w:val="00D83209"/>
    <w:rsid w:val="00D94C56"/>
    <w:rsid w:val="00DA2946"/>
    <w:rsid w:val="00DA2C82"/>
    <w:rsid w:val="00DC6C4A"/>
    <w:rsid w:val="00DD0751"/>
    <w:rsid w:val="00DD1065"/>
    <w:rsid w:val="00DD3CF8"/>
    <w:rsid w:val="00DE523E"/>
    <w:rsid w:val="00E3063C"/>
    <w:rsid w:val="00E314B5"/>
    <w:rsid w:val="00E45CA3"/>
    <w:rsid w:val="00E544E0"/>
    <w:rsid w:val="00E56FF1"/>
    <w:rsid w:val="00E61BFA"/>
    <w:rsid w:val="00E93FF9"/>
    <w:rsid w:val="00E9750E"/>
    <w:rsid w:val="00EA63BD"/>
    <w:rsid w:val="00EA6E1A"/>
    <w:rsid w:val="00EB6FCA"/>
    <w:rsid w:val="00EE7E4B"/>
    <w:rsid w:val="00F01308"/>
    <w:rsid w:val="00F05F0E"/>
    <w:rsid w:val="00F17D9D"/>
    <w:rsid w:val="00F22C38"/>
    <w:rsid w:val="00F273C8"/>
    <w:rsid w:val="00F4146A"/>
    <w:rsid w:val="00F616E2"/>
    <w:rsid w:val="00F713AA"/>
    <w:rsid w:val="00F81360"/>
    <w:rsid w:val="00F962DA"/>
    <w:rsid w:val="00FA1E38"/>
    <w:rsid w:val="00FA6089"/>
    <w:rsid w:val="00FA7967"/>
    <w:rsid w:val="00FB6869"/>
    <w:rsid w:val="00FC4747"/>
    <w:rsid w:val="00FC5C9A"/>
    <w:rsid w:val="00FD4BF2"/>
    <w:rsid w:val="00FD5836"/>
    <w:rsid w:val="00FD77B0"/>
    <w:rsid w:val="00FE3803"/>
    <w:rsid w:val="00FE6595"/>
    <w:rsid w:val="00FE716F"/>
    <w:rsid w:val="00FF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A23A0FC"/>
  <w15:docId w15:val="{FE70E499-5E42-443F-9853-9722BD09E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1C0C"/>
    <w:pPr>
      <w:spacing w:after="200" w:line="276" w:lineRule="auto"/>
    </w:pPr>
    <w:rPr>
      <w:rFonts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304CB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304C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304CB"/>
    <w:rPr>
      <w:rFonts w:ascii="Tahoma" w:hAnsi="Tahoma" w:cs="Tahoma"/>
      <w:sz w:val="16"/>
      <w:szCs w:val="16"/>
    </w:rPr>
  </w:style>
  <w:style w:type="paragraph" w:customStyle="1" w:styleId="InsideAddressName">
    <w:name w:val="Inside Address Name"/>
    <w:basedOn w:val="InsideAddress"/>
    <w:rsid w:val="00BC289A"/>
    <w:pPr>
      <w:keepNext/>
    </w:pPr>
    <w:rPr>
      <w:b/>
    </w:rPr>
  </w:style>
  <w:style w:type="paragraph" w:customStyle="1" w:styleId="InsideAddress">
    <w:name w:val="Inside Address"/>
    <w:basedOn w:val="BodyText"/>
    <w:rsid w:val="00BC289A"/>
    <w:pPr>
      <w:widowControl w:val="0"/>
      <w:spacing w:after="0" w:line="240" w:lineRule="auto"/>
    </w:pPr>
    <w:rPr>
      <w:rFonts w:ascii="Garamond" w:hAnsi="Garamond"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C28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C289A"/>
    <w:rPr>
      <w:rFonts w:cs="Times New Roman"/>
      <w:sz w:val="22"/>
      <w:szCs w:val="22"/>
    </w:rPr>
  </w:style>
  <w:style w:type="table" w:styleId="TableGrid">
    <w:name w:val="Table Grid"/>
    <w:basedOn w:val="TableNormal"/>
    <w:uiPriority w:val="59"/>
    <w:rsid w:val="00C02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RYBodyNumberList">
    <w:name w:val="MRY Body + Number List"/>
    <w:basedOn w:val="Normal"/>
    <w:qFormat/>
    <w:rsid w:val="00877D79"/>
    <w:pPr>
      <w:numPr>
        <w:numId w:val="1"/>
      </w:numPr>
      <w:spacing w:after="0" w:line="240" w:lineRule="auto"/>
    </w:pPr>
    <w:rPr>
      <w:rFonts w:ascii="Verlag Book" w:hAnsi="Verlag Book"/>
      <w:sz w:val="21"/>
      <w:szCs w:val="21"/>
    </w:rPr>
  </w:style>
  <w:style w:type="paragraph" w:styleId="ListParagraph">
    <w:name w:val="List Paragraph"/>
    <w:basedOn w:val="Normal"/>
    <w:uiPriority w:val="34"/>
    <w:qFormat/>
    <w:rsid w:val="00877D79"/>
    <w:pPr>
      <w:spacing w:after="0" w:line="240" w:lineRule="auto"/>
      <w:ind w:left="720"/>
      <w:contextualSpacing/>
    </w:pPr>
    <w:rPr>
      <w:rFonts w:ascii="Times" w:eastAsia="Times" w:hAnsi="Times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BA2E7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D77B0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9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rengage.zoom.us/j/93900263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image001.png@01D4B406.E742437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lrdp.ucr.edu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E13383-422B-4016-8D9E-0A4533830E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5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R Letterhead UE Dept</vt:lpstr>
    </vt:vector>
  </TitlesOfParts>
  <Company>Microsoft</Company>
  <LinksUpToDate>false</LinksUpToDate>
  <CharactersWithSpaces>622</CharactersWithSpaces>
  <SharedDoc>false</SharedDoc>
  <HLinks>
    <vt:vector size="6" baseType="variant">
      <vt:variant>
        <vt:i4>3932281</vt:i4>
      </vt:variant>
      <vt:variant>
        <vt:i4>0</vt:i4>
      </vt:variant>
      <vt:variant>
        <vt:i4>0</vt:i4>
      </vt:variant>
      <vt:variant>
        <vt:i4>5</vt:i4>
      </vt:variant>
      <vt:variant>
        <vt:lpwstr>http://www.ucr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R Letterhead UE Dept</dc:title>
  <dc:creator>Office 2004 Test Drive User</dc:creator>
  <cp:lastModifiedBy>Melissa Ann Garrety</cp:lastModifiedBy>
  <cp:revision>2</cp:revision>
  <cp:lastPrinted>2013-03-01T00:35:00Z</cp:lastPrinted>
  <dcterms:created xsi:type="dcterms:W3CDTF">2019-04-23T16:17:00Z</dcterms:created>
  <dcterms:modified xsi:type="dcterms:W3CDTF">2019-04-23T16:17:00Z</dcterms:modified>
</cp:coreProperties>
</file>